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EC3DD" w14:textId="7CA2892F" w:rsidR="00213CBD" w:rsidRPr="00213CBD" w:rsidRDefault="00033A8B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6)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proofErr w:type="spellEnd"/>
      <w:r w:rsidRPr="00033A8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Pr="00033A8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="00213CB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213CBD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13CBD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213CBD">
        <w:rPr>
          <w:rFonts w:ascii="Times New Roman" w:eastAsia="Times New Roman" w:hAnsi="Times New Roman" w:cs="Times New Roman"/>
          <w:sz w:val="24"/>
          <w:szCs w:val="24"/>
        </w:rPr>
        <w:br/>
      </w:r>
      <w:r w:rsidR="00213CB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13CBD">
        <w:rPr>
          <w:rFonts w:ascii="Times New Roman" w:eastAsia="Times New Roman" w:hAnsi="Times New Roman" w:cs="Times New Roman"/>
          <w:sz w:val="24"/>
          <w:szCs w:val="24"/>
        </w:rPr>
        <w:br/>
      </w: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(T6)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MvcConventions</w:t>
      </w:r>
      <w:proofErr w:type="spellEnd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命名規則</w:t>
      </w: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033A8B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proofErr w:type="spellEnd"/>
      <w:r w:rsidRPr="00033A8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BusinessLayer</w:t>
      </w:r>
      <w:proofErr w:type="spellEnd"/>
      <w:r w:rsidRPr="00033A8B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033A8B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="00213CBD">
        <w:rPr>
          <w:rFonts w:ascii="新細明體" w:eastAsia="新細明體" w:hAnsi="新細明體" w:cs="新細明體"/>
          <w:sz w:val="24"/>
          <w:szCs w:val="24"/>
        </w:rPr>
        <w:br/>
      </w:r>
      <w:r w:rsidR="00213CB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13CBD">
        <w:rPr>
          <w:rFonts w:ascii="Times New Roman" w:eastAsia="Times New Roman" w:hAnsi="Times New Roman" w:cs="Times New Roman"/>
          <w:sz w:val="24"/>
          <w:szCs w:val="24"/>
        </w:rPr>
        <w:br/>
      </w:r>
      <w:r w:rsidR="00213CBD" w:rsidRPr="00213CB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F1CADEF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A498097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20D707BC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745079D5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4E5EC59B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4CFB46F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</w:p>
    <w:p w14:paraId="4F49DA18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BusinessLayer</w:t>
      </w:r>
      <w:proofErr w:type="spellEnd"/>
      <w:r w:rsidRPr="00213CB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GamerBusinessLayer.cs</w:t>
      </w:r>
      <w:proofErr w:type="spellEnd"/>
    </w:p>
    <w:p w14:paraId="5F40A767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E630EB5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49380BFF" w14:textId="77777777" w:rsidR="00213CBD" w:rsidRPr="00213CBD" w:rsidRDefault="00213CBD" w:rsidP="004A63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213CBD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78DC0A16" w14:textId="08D73598" w:rsidR="00326C46" w:rsidRDefault="00213CBD" w:rsidP="004A636D">
      <w:pPr>
        <w:spacing w:after="0"/>
        <w:rPr>
          <w:sz w:val="27"/>
          <w:szCs w:val="27"/>
        </w:rPr>
      </w:pPr>
      <w:r w:rsidRPr="00213CBD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  <w:r w:rsidRPr="00213CBD">
        <w:rPr>
          <w:rFonts w:ascii="Times New Roman" w:eastAsia="Times New Roman" w:hAnsi="Times New Roman" w:cs="Times New Roman"/>
          <w:sz w:val="24"/>
          <w:szCs w:val="24"/>
        </w:rPr>
        <w:t>/Views/Gamer/</w:t>
      </w:r>
      <w:proofErr w:type="spellStart"/>
      <w:r w:rsidRPr="00213CBD">
        <w:rPr>
          <w:rFonts w:ascii="Times New Roman" w:eastAsia="Times New Roman" w:hAnsi="Times New Roman" w:cs="Times New Roman"/>
          <w:sz w:val="24"/>
          <w:szCs w:val="24"/>
        </w:rPr>
        <w:t>Edit.cshtm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2C7BED12" w14:textId="77777777" w:rsidR="00326C46" w:rsidRDefault="00326C46" w:rsidP="004A636D">
      <w:pPr>
        <w:spacing w:after="0"/>
        <w:rPr>
          <w:sz w:val="27"/>
          <w:szCs w:val="27"/>
        </w:rPr>
      </w:pPr>
    </w:p>
    <w:p w14:paraId="2942A7C7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48"/>
          <w:szCs w:val="48"/>
        </w:rPr>
        <w:t>0. Summary</w:t>
      </w:r>
    </w:p>
    <w:p w14:paraId="7D2B47C5" w14:textId="77777777" w:rsidR="00326C46" w:rsidRDefault="00326C46" w:rsidP="004A636D">
      <w:pPr>
        <w:spacing w:after="0"/>
        <w:rPr>
          <w:sz w:val="27"/>
          <w:szCs w:val="27"/>
        </w:rPr>
      </w:pPr>
    </w:p>
    <w:p w14:paraId="006D3F8A" w14:textId="77777777" w:rsidR="00326C46" w:rsidRDefault="00326C46" w:rsidP="004A636D">
      <w:pPr>
        <w:spacing w:after="0"/>
        <w:rPr>
          <w:sz w:val="27"/>
          <w:szCs w:val="27"/>
        </w:rPr>
      </w:pPr>
    </w:p>
    <w:p w14:paraId="7A2B450E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>In this tutorial, we will discuss</w:t>
      </w:r>
    </w:p>
    <w:p w14:paraId="69052591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* </w:t>
      </w:r>
      <w:proofErr w:type="spellStart"/>
      <w:r>
        <w:rPr>
          <w:sz w:val="27"/>
          <w:szCs w:val="27"/>
        </w:rPr>
        <w:t>MvcConventions</w:t>
      </w:r>
      <w:proofErr w:type="spellEnd"/>
    </w:p>
    <w:p w14:paraId="057F1E3F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* </w:t>
      </w:r>
      <w:proofErr w:type="spellStart"/>
      <w:r>
        <w:rPr>
          <w:sz w:val="27"/>
          <w:szCs w:val="27"/>
        </w:rPr>
        <w:t>AdoDotNet</w:t>
      </w:r>
      <w:proofErr w:type="spellEnd"/>
    </w:p>
    <w:p w14:paraId="78B7FFF2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* </w:t>
      </w:r>
      <w:proofErr w:type="spellStart"/>
      <w:r>
        <w:rPr>
          <w:sz w:val="27"/>
          <w:szCs w:val="27"/>
        </w:rPr>
        <w:t>BusinessLayer</w:t>
      </w:r>
      <w:proofErr w:type="spellEnd"/>
    </w:p>
    <w:p w14:paraId="45E2D56F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>* Delete Data</w:t>
      </w:r>
    </w:p>
    <w:p w14:paraId="2A22DA2B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>This is continuous with the previous tutorial.</w:t>
      </w:r>
    </w:p>
    <w:p w14:paraId="16186B1B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sz w:val="27"/>
          <w:szCs w:val="27"/>
        </w:rPr>
        <w:t>Please ensure you finish the previous tutorial before you continue this tutorial.</w:t>
      </w:r>
    </w:p>
    <w:p w14:paraId="41D1A939" w14:textId="77777777" w:rsidR="00326C46" w:rsidRDefault="00326C46" w:rsidP="004A636D">
      <w:pPr>
        <w:spacing w:after="0"/>
        <w:rPr>
          <w:sz w:val="27"/>
          <w:szCs w:val="27"/>
        </w:rPr>
      </w:pPr>
    </w:p>
    <w:p w14:paraId="2355D550" w14:textId="77777777" w:rsidR="00326C46" w:rsidRDefault="00326C46" w:rsidP="004A636D">
      <w:pPr>
        <w:spacing w:after="0"/>
        <w:rPr>
          <w:sz w:val="27"/>
          <w:szCs w:val="27"/>
        </w:rPr>
      </w:pPr>
    </w:p>
    <w:p w14:paraId="2EE51D3A" w14:textId="77777777" w:rsidR="00326C46" w:rsidRDefault="00326C46" w:rsidP="004A636D">
      <w:pPr>
        <w:spacing w:after="0"/>
        <w:rPr>
          <w:sz w:val="27"/>
          <w:szCs w:val="27"/>
        </w:rPr>
      </w:pPr>
    </w:p>
    <w:p w14:paraId="269F18A2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 xml:space="preserve">1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DB</w:t>
      </w:r>
    </w:p>
    <w:p w14:paraId="4080BB2B" w14:textId="77777777" w:rsidR="00326C46" w:rsidRDefault="00326C46" w:rsidP="004A636D">
      <w:pPr>
        <w:spacing w:after="0"/>
        <w:rPr>
          <w:sz w:val="27"/>
          <w:szCs w:val="27"/>
        </w:rPr>
      </w:pPr>
    </w:p>
    <w:p w14:paraId="259942EE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03A963EE" w14:textId="77777777" w:rsidR="00326C46" w:rsidRDefault="00326C46" w:rsidP="004A636D">
      <w:pPr>
        <w:spacing w:after="0"/>
        <w:rPr>
          <w:sz w:val="27"/>
          <w:szCs w:val="27"/>
        </w:rPr>
      </w:pPr>
    </w:p>
    <w:p w14:paraId="146B4F2C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73C8F6D1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7FB193BA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5A7D44AC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12C06F4D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In options Tab --&gt; Recovery 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model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7B7A9743" w14:textId="77777777" w:rsidR="00326C46" w:rsidRDefault="00326C46" w:rsidP="004A636D">
      <w:pPr>
        <w:spacing w:after="0"/>
        <w:rPr>
          <w:sz w:val="27"/>
          <w:szCs w:val="27"/>
        </w:rPr>
      </w:pPr>
    </w:p>
    <w:p w14:paraId="2909F1AF" w14:textId="77CFB3C6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087A6469" wp14:editId="2B8A684A">
            <wp:extent cx="2506980" cy="1798320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9824A" w14:textId="77777777" w:rsidR="00326C46" w:rsidRDefault="00326C46" w:rsidP="004A636D">
      <w:pPr>
        <w:spacing w:after="0"/>
        <w:rPr>
          <w:sz w:val="27"/>
          <w:szCs w:val="27"/>
        </w:rPr>
      </w:pPr>
    </w:p>
    <w:p w14:paraId="1F58482C" w14:textId="77777777" w:rsidR="00326C46" w:rsidRDefault="00326C46" w:rsidP="004A636D">
      <w:pPr>
        <w:spacing w:after="0"/>
        <w:rPr>
          <w:sz w:val="27"/>
          <w:szCs w:val="27"/>
        </w:rPr>
      </w:pPr>
    </w:p>
    <w:p w14:paraId="18D57A0E" w14:textId="16F4F246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5A6AC4D1" wp14:editId="71459F16">
            <wp:extent cx="4754880" cy="173736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83C28" w14:textId="77777777" w:rsidR="00326C46" w:rsidRDefault="00326C46" w:rsidP="004A636D">
      <w:pPr>
        <w:spacing w:after="0"/>
        <w:rPr>
          <w:sz w:val="27"/>
          <w:szCs w:val="27"/>
        </w:rPr>
      </w:pPr>
    </w:p>
    <w:p w14:paraId="46E8B8E7" w14:textId="77777777" w:rsidR="00326C46" w:rsidRDefault="00326C46" w:rsidP="004A636D">
      <w:pPr>
        <w:spacing w:after="0"/>
        <w:rPr>
          <w:sz w:val="27"/>
          <w:szCs w:val="27"/>
        </w:rPr>
      </w:pPr>
    </w:p>
    <w:p w14:paraId="690A3EBF" w14:textId="6D3BC72C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D0D7A5D" wp14:editId="4D55BCE0">
            <wp:extent cx="4732020" cy="1348740"/>
            <wp:effectExtent l="0" t="0" r="0" b="381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61481" w14:textId="77777777" w:rsidR="00326C46" w:rsidRDefault="00326C46" w:rsidP="004A636D">
      <w:pPr>
        <w:spacing w:after="0"/>
        <w:rPr>
          <w:sz w:val="27"/>
          <w:szCs w:val="27"/>
        </w:rPr>
      </w:pPr>
    </w:p>
    <w:p w14:paraId="6F1D8103" w14:textId="77777777" w:rsidR="00326C46" w:rsidRDefault="00326C46" w:rsidP="004A636D">
      <w:pPr>
        <w:spacing w:after="0"/>
        <w:rPr>
          <w:sz w:val="27"/>
          <w:szCs w:val="27"/>
        </w:rPr>
      </w:pPr>
    </w:p>
    <w:p w14:paraId="59EB3C5C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30778165" w14:textId="77777777" w:rsidR="00326C46" w:rsidRDefault="00326C46" w:rsidP="004A636D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3ABCFB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4C790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DCB910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88909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31ED34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9C4B6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0449A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8AC38B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7C8719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5792E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ABE3C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4D981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ACF912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FF675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2D6CD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B48EE1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DA185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BE5A4B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23EBEC4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CD4085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D50629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FE43B0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B8C65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9DF94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720F4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C1373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700EC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F39AF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8C07A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00EBEC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0B8BC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197C8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Add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CBD64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E8822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Add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D56DD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E3344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58A484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AAC1BF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7B8CB0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751F3F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09CA9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Save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AEA82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74AB3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Save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D943C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0A319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1D30D8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ELECT</w:t>
      </w: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*</w:t>
      </w:r>
    </w:p>
    <w:p w14:paraId="6BE790C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r>
        <w:rPr>
          <w:rFonts w:ascii="Consolas" w:hAnsi="Consolas"/>
          <w:sz w:val="18"/>
          <w:szCs w:val="18"/>
          <w:shd w:val="clear" w:color="auto" w:fill="FFFAA5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  <w:shd w:val="clear" w:color="auto" w:fill="FFFAA5"/>
        </w:rPr>
        <w:t>INFORMATION_SCHEMA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color w:val="00FF00"/>
          <w:sz w:val="18"/>
          <w:szCs w:val="18"/>
          <w:shd w:val="clear" w:color="auto" w:fill="FFFAA5"/>
        </w:rPr>
        <w:t>ROUTINES</w:t>
      </w:r>
    </w:p>
    <w:p w14:paraId="2DAA18F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HERE</w:t>
      </w:r>
      <w:r>
        <w:rPr>
          <w:rFonts w:ascii="Consolas" w:hAnsi="Consolas"/>
          <w:sz w:val="18"/>
          <w:szCs w:val="18"/>
          <w:shd w:val="clear" w:color="auto" w:fill="FFFAA5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PROCEDURE'</w:t>
      </w:r>
    </w:p>
    <w:p w14:paraId="718D243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LEFT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ROUTINE_NAME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3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sp_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xp_'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4EB3DD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AND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pDelete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6544567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EGIN</w:t>
      </w:r>
    </w:p>
    <w:p w14:paraId="09B6794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spDeleteGamer</w:t>
      </w:r>
      <w:proofErr w:type="spellEnd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3856CB3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74BFE36F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85185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0D0323DD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C83847E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C7EA56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19B8D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8C52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D32C2E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F6D2B1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1B944E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156AF3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3B4B46F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67ADD1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280A23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DC9A5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919941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53B8D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E79CB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74460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6AED50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2E612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50F9B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87D8C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1995716A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152CBEDC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A2BF1B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2E8A7010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F9D608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E949791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878B64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BFB3C97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504EB6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3E87E80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49BAEE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1C9532C6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C9A894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D54F6A8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874A0C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4307EFB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844E1C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5B54372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E91388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99EF4D7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23AAEE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D614999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5143F4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0A8CB85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948C07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CCB2C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66F4162C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etGamers</w:t>
      </w:r>
      <w:proofErr w:type="spellEnd"/>
    </w:p>
    <w:p w14:paraId="3D037C90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9CE6D5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4571F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631853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CF83B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FBDD85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6DDDFA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AddGamer</w:t>
      </w:r>
      <w:proofErr w:type="spellEnd"/>
    </w:p>
    <w:p w14:paraId="65E9B588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1E609F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18D6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F8CF5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36B5F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1EE972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929CF5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0344F1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78CEA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719DD01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E44C4F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3F4524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82FFE5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9FE39B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SaveGamer</w:t>
      </w:r>
      <w:proofErr w:type="spellEnd"/>
    </w:p>
    <w:p w14:paraId="06EBB55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B9859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EBA7B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2FD94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AF77D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96824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C0F9BB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DD61D8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381159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3FE517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0E88C6D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3040A97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BB28DD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BF7D60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DDBC15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294C97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5101061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53549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E0A2C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D0C30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spDeleteGamer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11D668CB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</w:p>
    <w:p w14:paraId="697EDC4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EGIN</w:t>
      </w:r>
    </w:p>
    <w:p w14:paraId="42D59A4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ELETE</w:t>
      </w:r>
      <w:r>
        <w:rPr>
          <w:rFonts w:ascii="Consolas" w:hAnsi="Consolas"/>
          <w:sz w:val="18"/>
          <w:szCs w:val="18"/>
          <w:shd w:val="clear" w:color="auto" w:fill="FFFAA5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Gamer</w:t>
      </w:r>
    </w:p>
    <w:p w14:paraId="178BC99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WHERE</w:t>
      </w:r>
      <w:r>
        <w:rPr>
          <w:rFonts w:ascii="Consolas" w:hAnsi="Consolas"/>
          <w:sz w:val="18"/>
          <w:szCs w:val="18"/>
          <w:shd w:val="clear" w:color="auto" w:fill="FFFAA5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68C18A1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D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  <w:proofErr w:type="gramEnd"/>
    </w:p>
    <w:p w14:paraId="63DC2F5C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GO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 Run the previous command and begins new batch</w:t>
      </w:r>
    </w:p>
    <w:p w14:paraId="1111B87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GetGamers</w:t>
      </w:r>
      <w:proofErr w:type="spellEnd"/>
    </w:p>
    <w:p w14:paraId="6FDD564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9431D50" w14:textId="77777777" w:rsidR="00326C46" w:rsidRDefault="00326C46" w:rsidP="004A636D">
      <w:pPr>
        <w:spacing w:after="0"/>
        <w:rPr>
          <w:sz w:val="27"/>
          <w:szCs w:val="27"/>
        </w:rPr>
      </w:pPr>
    </w:p>
    <w:p w14:paraId="3EC838F0" w14:textId="77777777" w:rsidR="00326C46" w:rsidRDefault="00326C46" w:rsidP="004A636D">
      <w:pPr>
        <w:spacing w:after="0"/>
        <w:rPr>
          <w:sz w:val="27"/>
          <w:szCs w:val="27"/>
        </w:rPr>
      </w:pPr>
    </w:p>
    <w:p w14:paraId="223D35D7" w14:textId="77777777" w:rsidR="00326C46" w:rsidRDefault="00326C46" w:rsidP="004A636D">
      <w:pPr>
        <w:spacing w:after="0"/>
        <w:rPr>
          <w:sz w:val="27"/>
          <w:szCs w:val="27"/>
        </w:rPr>
      </w:pPr>
    </w:p>
    <w:p w14:paraId="21474D1A" w14:textId="77777777" w:rsidR="00326C46" w:rsidRDefault="00326C46" w:rsidP="004A636D">
      <w:pPr>
        <w:spacing w:after="0"/>
        <w:rPr>
          <w:sz w:val="27"/>
          <w:szCs w:val="27"/>
        </w:rPr>
      </w:pPr>
    </w:p>
    <w:p w14:paraId="4765A9AC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222B1369" w14:textId="77777777" w:rsidR="00326C46" w:rsidRDefault="00326C46" w:rsidP="004A636D">
      <w:pPr>
        <w:spacing w:after="0"/>
        <w:rPr>
          <w:sz w:val="27"/>
          <w:szCs w:val="27"/>
        </w:rPr>
      </w:pPr>
    </w:p>
    <w:p w14:paraId="69947A82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002CC57E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50A11457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4E9635D5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39C07A4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Login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Name :</w:t>
      </w:r>
      <w:proofErr w:type="gramEnd"/>
    </w:p>
    <w:p w14:paraId="43DE018F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36EEA2D7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7BE9EE6A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586C5051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4E521E59" w14:textId="77777777" w:rsidR="00326C46" w:rsidRDefault="00326C46" w:rsidP="004A636D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3F631DE4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587E7A56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07280C2A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Select</w:t>
      </w:r>
    </w:p>
    <w:p w14:paraId="26674F59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645BC3A0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F6CB71B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78B94273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  <w:proofErr w:type="spellEnd"/>
    </w:p>
    <w:p w14:paraId="76372618" w14:textId="77777777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3CBD4B59" w14:textId="77777777" w:rsidR="00326C46" w:rsidRDefault="00326C46" w:rsidP="004A636D">
      <w:pPr>
        <w:spacing w:after="0"/>
        <w:rPr>
          <w:sz w:val="27"/>
          <w:szCs w:val="27"/>
        </w:rPr>
      </w:pPr>
    </w:p>
    <w:p w14:paraId="45006D13" w14:textId="721F05DB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191C25F8" wp14:editId="2AED7144">
            <wp:extent cx="2369820" cy="16535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54047" w14:textId="77777777" w:rsidR="00326C46" w:rsidRDefault="00326C46" w:rsidP="004A636D">
      <w:pPr>
        <w:spacing w:after="0"/>
        <w:rPr>
          <w:sz w:val="27"/>
          <w:szCs w:val="27"/>
        </w:rPr>
      </w:pPr>
    </w:p>
    <w:p w14:paraId="135FBD7C" w14:textId="77777777" w:rsidR="00326C46" w:rsidRDefault="00326C46" w:rsidP="004A636D">
      <w:pPr>
        <w:spacing w:after="0"/>
        <w:rPr>
          <w:sz w:val="27"/>
          <w:szCs w:val="27"/>
        </w:rPr>
      </w:pPr>
    </w:p>
    <w:p w14:paraId="5AF501C8" w14:textId="3DF51CB4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7E948F3" wp14:editId="415A3D79">
            <wp:extent cx="4876800" cy="44119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2374B" w14:textId="77777777" w:rsidR="00326C46" w:rsidRDefault="00326C46" w:rsidP="004A636D">
      <w:pPr>
        <w:spacing w:after="0"/>
        <w:rPr>
          <w:sz w:val="27"/>
          <w:szCs w:val="27"/>
        </w:rPr>
      </w:pPr>
    </w:p>
    <w:p w14:paraId="611FDF5B" w14:textId="5DE03B5E" w:rsidR="00326C46" w:rsidRDefault="00326C46" w:rsidP="004A636D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7BA07268" wp14:editId="5858B337">
            <wp:extent cx="4724400" cy="427482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89F38" w14:textId="77777777" w:rsidR="00326C46" w:rsidRDefault="00326C46" w:rsidP="004A636D">
      <w:pPr>
        <w:spacing w:after="0"/>
        <w:rPr>
          <w:sz w:val="27"/>
          <w:szCs w:val="27"/>
        </w:rPr>
      </w:pPr>
    </w:p>
    <w:p w14:paraId="1190F62C" w14:textId="77777777" w:rsidR="00326C46" w:rsidRDefault="00326C46" w:rsidP="004A636D">
      <w:pPr>
        <w:spacing w:after="0"/>
        <w:rPr>
          <w:sz w:val="27"/>
          <w:szCs w:val="27"/>
        </w:rPr>
      </w:pPr>
    </w:p>
    <w:p w14:paraId="0140ACC3" w14:textId="6BFBCA26" w:rsidR="00326C46" w:rsidRDefault="00326C46" w:rsidP="004A636D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5201B5" wp14:editId="3622B162">
            <wp:extent cx="4975860" cy="4495800"/>
            <wp:effectExtent l="0" t="0" r="0" b="0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05FDA" w14:textId="77777777" w:rsidR="00326C46" w:rsidRDefault="00326C46" w:rsidP="004A636D">
      <w:pPr>
        <w:spacing w:after="0"/>
      </w:pPr>
    </w:p>
    <w:p w14:paraId="3FD9EBB7" w14:textId="77777777" w:rsidR="00326C46" w:rsidRDefault="00326C46" w:rsidP="004A636D">
      <w:pPr>
        <w:spacing w:after="0"/>
      </w:pPr>
    </w:p>
    <w:p w14:paraId="26348F54" w14:textId="77777777" w:rsidR="00326C46" w:rsidRDefault="00326C46" w:rsidP="004A636D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BusinessLayer</w:t>
      </w:r>
      <w:proofErr w:type="spellEnd"/>
    </w:p>
    <w:p w14:paraId="496B6261" w14:textId="77777777" w:rsidR="00326C46" w:rsidRDefault="00326C46" w:rsidP="004A636D">
      <w:pPr>
        <w:spacing w:after="0"/>
      </w:pPr>
    </w:p>
    <w:p w14:paraId="37AA0D6A" w14:textId="77777777" w:rsidR="00326C46" w:rsidRDefault="00326C46" w:rsidP="004A636D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BusinessLayer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GamerBusinessLayer.cs</w:t>
      </w:r>
      <w:proofErr w:type="spellEnd"/>
    </w:p>
    <w:p w14:paraId="11D15DBF" w14:textId="77777777" w:rsidR="00326C46" w:rsidRDefault="00326C46" w:rsidP="004A636D">
      <w:pPr>
        <w:spacing w:after="0"/>
      </w:pPr>
    </w:p>
    <w:p w14:paraId="280631BE" w14:textId="77777777" w:rsidR="00326C46" w:rsidRDefault="00326C46" w:rsidP="004A636D">
      <w:pPr>
        <w:spacing w:after="0"/>
      </w:pPr>
    </w:p>
    <w:p w14:paraId="10AF193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8665E78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A42EA1F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Configura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41CA0DE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9545D5D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SqlClient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8E5DE1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64B430D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FC2997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</w:p>
    <w:p w14:paraId="178689F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F681F8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</w:t>
      </w:r>
    </w:p>
    <w:p w14:paraId="788F34F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8F0ED2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3DC60AB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96E93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57F08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562DA6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C61FC5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461B25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A86BF4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GetGamer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;</w:t>
      </w:r>
    </w:p>
    <w:p w14:paraId="3E660142" w14:textId="77777777" w:rsidR="00326C46" w:rsidRDefault="00000000" w:rsidP="004A636D">
      <w:pPr>
        <w:spacing w:after="0"/>
      </w:pPr>
      <w:hyperlink r:id="rId16" w:history="1">
        <w:proofErr w:type="spellStart"/>
        <w:proofErr w:type="gramStart"/>
        <w:r w:rsidR="00326C46">
          <w:rPr>
            <w:rStyle w:val="Hyperlink"/>
            <w:rFonts w:ascii="Consolas" w:hAnsi="Consolas"/>
            <w:sz w:val="18"/>
            <w:szCs w:val="18"/>
          </w:rPr>
          <w:t>cmd.CommandType</w:t>
        </w:r>
        <w:proofErr w:type="spellEnd"/>
        <w:proofErr w:type="gramEnd"/>
      </w:hyperlink>
      <w:r w:rsidR="00326C46">
        <w:rPr>
          <w:rFonts w:ascii="Consolas" w:hAnsi="Consolas"/>
          <w:sz w:val="18"/>
          <w:szCs w:val="18"/>
        </w:rPr>
        <w:t> =</w:t>
      </w:r>
      <w:r w:rsidR="00326C46">
        <w:t> </w:t>
      </w:r>
      <w:proofErr w:type="spellStart"/>
      <w:r w:rsidR="00326C46">
        <w:rPr>
          <w:rFonts w:ascii="Consolas" w:hAnsi="Consolas"/>
          <w:color w:val="2B91AF"/>
          <w:sz w:val="18"/>
          <w:szCs w:val="18"/>
        </w:rPr>
        <w:t>CommandType</w:t>
      </w:r>
      <w:r w:rsidR="00326C46">
        <w:rPr>
          <w:rFonts w:ascii="Consolas" w:hAnsi="Consolas"/>
          <w:sz w:val="18"/>
          <w:szCs w:val="18"/>
        </w:rPr>
        <w:t>.StoredProcedure</w:t>
      </w:r>
      <w:proofErr w:type="spellEnd"/>
      <w:r w:rsidR="00326C46">
        <w:rPr>
          <w:rFonts w:ascii="Consolas" w:hAnsi="Consolas"/>
          <w:sz w:val="18"/>
          <w:szCs w:val="18"/>
        </w:rPr>
        <w:t>;</w:t>
      </w:r>
    </w:p>
    <w:p w14:paraId="6A4B065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B3FD8E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DataRead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ExecuteReader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B70FB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dr.Read</w:t>
      </w:r>
      <w:proofErr w:type="spellEnd"/>
      <w:proofErr w:type="gramEnd"/>
      <w:r>
        <w:rPr>
          <w:rFonts w:ascii="Consolas" w:hAnsi="Consolas"/>
          <w:sz w:val="18"/>
          <w:szCs w:val="18"/>
        </w:rPr>
        <w:t>())</w:t>
      </w:r>
    </w:p>
    <w:p w14:paraId="7879825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68899E9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295EB3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]);</w:t>
      </w:r>
    </w:p>
    <w:p w14:paraId="4C6C4C3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1B54B5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317A27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Cit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4CC09E0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DateOfBirth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147C25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r>
        <w:rPr>
          <w:rFonts w:ascii="Consolas" w:hAnsi="Consolas"/>
          <w:sz w:val="18"/>
          <w:szCs w:val="18"/>
        </w:rPr>
        <w:t>rdr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;</w:t>
      </w:r>
    </w:p>
    <w:p w14:paraId="79A4476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2E53B1B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5BD603B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C5940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470B364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2D1C5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A58024" w14:textId="77777777" w:rsidR="00326C46" w:rsidRDefault="00326C46" w:rsidP="004A636D">
      <w:pPr>
        <w:spacing w:after="0"/>
      </w:pPr>
    </w:p>
    <w:p w14:paraId="6531979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dd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3A90F2F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65C4C9C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97E13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4C80CD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09A112A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3568C1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Add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</w:t>
      </w:r>
    </w:p>
    <w:p w14:paraId="2A49BB0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999DA5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mmand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</w:p>
    <w:p w14:paraId="4E5ABFD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0A7E22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3EB28C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F8723E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Name"</w:t>
      </w:r>
      <w:r>
        <w:rPr>
          <w:rFonts w:ascii="Consolas" w:hAnsi="Consolas"/>
          <w:sz w:val="18"/>
          <w:szCs w:val="18"/>
        </w:rPr>
        <w:t>,</w:t>
      </w:r>
    </w:p>
    <w:p w14:paraId="4E79C3D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</w:p>
    <w:p w14:paraId="305BD8C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4E989F9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03028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29DB16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6AACE6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>,</w:t>
      </w:r>
    </w:p>
    <w:p w14:paraId="71BDEC8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</w:p>
    <w:p w14:paraId="1E29164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9492E4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78093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A9C54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A5F193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City"</w:t>
      </w:r>
      <w:r>
        <w:rPr>
          <w:rFonts w:ascii="Consolas" w:hAnsi="Consolas"/>
          <w:sz w:val="18"/>
          <w:szCs w:val="18"/>
        </w:rPr>
        <w:t>,</w:t>
      </w:r>
    </w:p>
    <w:p w14:paraId="2D57EB8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City</w:t>
      </w:r>
      <w:proofErr w:type="spellEnd"/>
      <w:proofErr w:type="gramEnd"/>
    </w:p>
    <w:p w14:paraId="20F2DCD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00E7B7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6A47F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4FC5763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55D04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282551D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DateOfBirth</w:t>
      </w:r>
      <w:proofErr w:type="spellEnd"/>
      <w:proofErr w:type="gramEnd"/>
    </w:p>
    <w:p w14:paraId="3AC1C1E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639A7F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5CEDAD2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517DB9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F506C2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6B51D9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Id</w:t>
      </w:r>
      <w:proofErr w:type="spellEnd"/>
      <w:proofErr w:type="gramEnd"/>
    </w:p>
    <w:p w14:paraId="3E0E17F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3DBA269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96729C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5B97BB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ExecuteNonQuery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7CD35C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695535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AAD29F" w14:textId="77777777" w:rsidR="00326C46" w:rsidRDefault="00326C46" w:rsidP="004A636D">
      <w:pPr>
        <w:spacing w:after="0"/>
      </w:pPr>
    </w:p>
    <w:p w14:paraId="595F096F" w14:textId="77777777" w:rsidR="00326C46" w:rsidRDefault="00326C46" w:rsidP="004A636D">
      <w:pPr>
        <w:spacing w:after="0"/>
      </w:pPr>
    </w:p>
    <w:p w14:paraId="2DF9C1D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av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618E18C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58F1D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643A33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BDA7A5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5792FB0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B5C6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Save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</w:t>
      </w:r>
    </w:p>
    <w:p w14:paraId="2496102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BF6C40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ommandTyp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</w:t>
      </w:r>
      <w:proofErr w:type="spellEnd"/>
    </w:p>
    <w:p w14:paraId="34CAC67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22C841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60D5584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3A86C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Id"</w:t>
      </w:r>
      <w:r>
        <w:rPr>
          <w:rFonts w:ascii="Consolas" w:hAnsi="Consolas"/>
          <w:sz w:val="18"/>
          <w:szCs w:val="18"/>
        </w:rPr>
        <w:t>,</w:t>
      </w:r>
    </w:p>
    <w:p w14:paraId="1F54096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</w:p>
    <w:p w14:paraId="75FAA29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2B3C6EB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486F759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76FFBE6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C397D3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Name"</w:t>
      </w:r>
      <w:r>
        <w:rPr>
          <w:rFonts w:ascii="Consolas" w:hAnsi="Consolas"/>
          <w:sz w:val="18"/>
          <w:szCs w:val="18"/>
        </w:rPr>
        <w:t>,</w:t>
      </w:r>
    </w:p>
    <w:p w14:paraId="54859F8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</w:p>
    <w:p w14:paraId="254654F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163552E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Name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6BB42D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8FFE56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C11970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Gender"</w:t>
      </w:r>
      <w:r>
        <w:rPr>
          <w:rFonts w:ascii="Consolas" w:hAnsi="Consolas"/>
          <w:sz w:val="18"/>
          <w:szCs w:val="18"/>
        </w:rPr>
        <w:t>,</w:t>
      </w:r>
    </w:p>
    <w:p w14:paraId="49DCFC1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</w:p>
    <w:p w14:paraId="3DBF7F2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767EE1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Gender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C9CD00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6E553C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6CB5B1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City"</w:t>
      </w:r>
      <w:r>
        <w:rPr>
          <w:rFonts w:ascii="Consolas" w:hAnsi="Consolas"/>
          <w:sz w:val="18"/>
          <w:szCs w:val="18"/>
        </w:rPr>
        <w:t>,</w:t>
      </w:r>
    </w:p>
    <w:p w14:paraId="0272A0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City</w:t>
      </w:r>
      <w:proofErr w:type="spellEnd"/>
      <w:proofErr w:type="gramEnd"/>
    </w:p>
    <w:p w14:paraId="0278C7B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E93066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City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96AB55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2DBAFDC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9A79AB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2DE6E78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DateOfBirth</w:t>
      </w:r>
      <w:proofErr w:type="spellEnd"/>
      <w:proofErr w:type="gramEnd"/>
    </w:p>
    <w:p w14:paraId="0E4DBEF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7A348F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DateOfBirth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E34148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1F03B01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B866B2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1EC944A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Value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Id</w:t>
      </w:r>
      <w:proofErr w:type="spellEnd"/>
      <w:proofErr w:type="gramEnd"/>
    </w:p>
    <w:p w14:paraId="2A5BAF2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1A5C62D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Te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6549620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B423A5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ExecuteNonQuery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6C45A3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C4F40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D35FEE" w14:textId="77777777" w:rsidR="00326C46" w:rsidRDefault="00326C46" w:rsidP="004A636D">
      <w:pPr>
        <w:spacing w:after="0"/>
      </w:pPr>
    </w:p>
    <w:p w14:paraId="0B13F2C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elet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7554A1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07CB4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C0EB08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OnlineGameContext"</w:t>
      </w:r>
      <w:proofErr w:type="gramStart"/>
      <w:r>
        <w:rPr>
          <w:rFonts w:ascii="Consolas" w:hAnsi="Consolas"/>
          <w:sz w:val="18"/>
          <w:szCs w:val="18"/>
        </w:rPr>
        <w:t>].ConnectionStr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A97BC7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nnec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onnectionString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5A25A6E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181A47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m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qlComma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pDeleteGamer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con);</w:t>
      </w:r>
    </w:p>
    <w:p w14:paraId="158E74CB" w14:textId="77777777" w:rsidR="00326C46" w:rsidRDefault="00000000" w:rsidP="004A636D">
      <w:pPr>
        <w:spacing w:after="0"/>
      </w:pPr>
      <w:hyperlink r:id="rId17" w:history="1">
        <w:proofErr w:type="spellStart"/>
        <w:proofErr w:type="gramStart"/>
        <w:r w:rsidR="00326C46">
          <w:rPr>
            <w:rStyle w:val="Hyperlink"/>
            <w:rFonts w:ascii="Consolas" w:hAnsi="Consolas"/>
            <w:sz w:val="18"/>
            <w:szCs w:val="18"/>
          </w:rPr>
          <w:t>cmd.CommandType</w:t>
        </w:r>
        <w:proofErr w:type="spellEnd"/>
        <w:proofErr w:type="gramEnd"/>
      </w:hyperlink>
      <w:r w:rsidR="00326C46">
        <w:rPr>
          <w:rFonts w:ascii="Consolas" w:hAnsi="Consolas"/>
          <w:sz w:val="18"/>
          <w:szCs w:val="18"/>
        </w:rPr>
        <w:t> =</w:t>
      </w:r>
      <w:r w:rsidR="00326C46">
        <w:t> </w:t>
      </w:r>
      <w:proofErr w:type="spellStart"/>
      <w:r w:rsidR="00326C46">
        <w:rPr>
          <w:rFonts w:ascii="Consolas" w:hAnsi="Consolas"/>
          <w:color w:val="2B91AF"/>
          <w:sz w:val="18"/>
          <w:szCs w:val="18"/>
        </w:rPr>
        <w:t>CommandType</w:t>
      </w:r>
      <w:r w:rsidR="00326C46">
        <w:rPr>
          <w:rFonts w:ascii="Consolas" w:hAnsi="Consolas"/>
          <w:sz w:val="18"/>
          <w:szCs w:val="18"/>
        </w:rPr>
        <w:t>.StoredProcedure</w:t>
      </w:r>
      <w:proofErr w:type="spellEnd"/>
      <w:r w:rsidR="00326C46">
        <w:rPr>
          <w:rFonts w:ascii="Consolas" w:hAnsi="Consolas"/>
          <w:sz w:val="18"/>
          <w:szCs w:val="18"/>
        </w:rPr>
        <w:t>;</w:t>
      </w:r>
    </w:p>
    <w:p w14:paraId="15235F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qlParameter</w:t>
      </w:r>
      <w:proofErr w:type="spellEnd"/>
    </w:p>
    <w:p w14:paraId="090F82C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317F08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Paramet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@Id"</w:t>
      </w:r>
      <w:r>
        <w:rPr>
          <w:rFonts w:ascii="Consolas" w:hAnsi="Consolas"/>
          <w:sz w:val="18"/>
          <w:szCs w:val="18"/>
        </w:rPr>
        <w:t>,</w:t>
      </w:r>
    </w:p>
    <w:p w14:paraId="3872DFF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Value = id</w:t>
      </w:r>
    </w:p>
    <w:p w14:paraId="2A0671F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44F519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Paramet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qlParam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1FA22E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.Open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419432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md.ExecuteNonQuery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832A74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A47694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9E2A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DDA15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78270E6" w14:textId="77777777" w:rsidR="00326C46" w:rsidRDefault="00326C46" w:rsidP="004A636D">
      <w:pPr>
        <w:spacing w:after="0"/>
      </w:pPr>
    </w:p>
    <w:p w14:paraId="1232048B" w14:textId="77777777" w:rsidR="00326C46" w:rsidRDefault="00326C46" w:rsidP="004A636D">
      <w:pPr>
        <w:spacing w:after="0"/>
      </w:pPr>
    </w:p>
    <w:p w14:paraId="23E50BEF" w14:textId="77777777" w:rsidR="00326C46" w:rsidRDefault="00326C46" w:rsidP="004A636D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OnlineGame.Web</w:t>
      </w:r>
      <w:proofErr w:type="spellEnd"/>
    </w:p>
    <w:p w14:paraId="25079596" w14:textId="77777777" w:rsidR="00326C46" w:rsidRDefault="00326C46" w:rsidP="004A636D">
      <w:pPr>
        <w:spacing w:after="0"/>
      </w:pPr>
    </w:p>
    <w:p w14:paraId="2F025317" w14:textId="77777777" w:rsidR="00326C46" w:rsidRDefault="00326C46" w:rsidP="004A636D">
      <w:pPr>
        <w:spacing w:after="0"/>
      </w:pPr>
      <w:r>
        <w:rPr>
          <w:sz w:val="36"/>
          <w:szCs w:val="36"/>
        </w:rPr>
        <w:t>3.1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073A6AA8" w14:textId="77777777" w:rsidR="00326C46" w:rsidRDefault="00326C46" w:rsidP="004A636D">
      <w:pPr>
        <w:spacing w:after="0"/>
      </w:pPr>
    </w:p>
    <w:p w14:paraId="671A6594" w14:textId="77777777" w:rsidR="00326C46" w:rsidRDefault="00326C46" w:rsidP="004A636D">
      <w:pPr>
        <w:spacing w:after="0"/>
      </w:pPr>
    </w:p>
    <w:p w14:paraId="7AB7C198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68AD475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705909A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B8946C7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C6D0A2D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usinessLay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E2C1792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C9110DC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= 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Models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409314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3C5720D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594736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5B1C54A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8E8EF9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4B3BB0D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Detail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BFD260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49A83A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ar gamer = new Gamer</w:t>
      </w:r>
    </w:p>
    <w:p w14:paraId="55D817B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5E118BB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d = 1,</w:t>
      </w:r>
    </w:p>
    <w:p w14:paraId="6229979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Name = "Name1",</w:t>
      </w:r>
    </w:p>
    <w:p w14:paraId="70AA3B5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ender = "Male",</w:t>
      </w:r>
    </w:p>
    <w:p w14:paraId="4DB3B2F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City = "City1"</w:t>
      </w:r>
    </w:p>
    <w:p w14:paraId="01E50A9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4AD4156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546D6E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9AE763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44FAEFB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1</w:t>
        </w:r>
      </w:hyperlink>
    </w:p>
    <w:p w14:paraId="69CABBA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2</w:t>
        </w:r>
      </w:hyperlink>
    </w:p>
    <w:p w14:paraId="218E121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3</w:t>
        </w:r>
      </w:hyperlink>
    </w:p>
    <w:p w14:paraId="6259ECE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4</w:t>
        </w:r>
      </w:hyperlink>
    </w:p>
    <w:p w14:paraId="2EE32CB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= 0)</w:t>
      </w:r>
    </w:p>
    <w:p w14:paraId="5C385D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963ECD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982E03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CDF355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 0)</w:t>
      </w:r>
    </w:p>
    <w:p w14:paraId="1A0DB19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A62617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4B42F9B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738EC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 = 0,</w:t>
      </w:r>
    </w:p>
    <w:p w14:paraId="6338DD8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</w:t>
      </w:r>
    </w:p>
    <w:p w14:paraId="179671B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  <w:r>
        <w:rPr>
          <w:rFonts w:ascii="Consolas" w:hAnsi="Consolas"/>
          <w:sz w:val="18"/>
          <w:szCs w:val="18"/>
        </w:rPr>
        <w:t>,</w:t>
      </w:r>
    </w:p>
    <w:p w14:paraId="019510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 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</w:p>
    <w:p w14:paraId="4EA355F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6B2521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you may throw exception here.</w:t>
      </w:r>
    </w:p>
    <w:p w14:paraId="0A92329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5ABDA5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CE435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EE705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am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.Gamers.Sing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</w:rPr>
        <w:t>p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7B58D44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rows exception if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nd the single entity</w:t>
      </w:r>
    </w:p>
    <w:p w14:paraId="19D3BE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3546E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ED0C1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F5ACF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tity Framework</w:t>
      </w:r>
    </w:p>
    <w:p w14:paraId="68FA4FA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5CDDF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F10B7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ntity Framework</w:t>
      </w:r>
    </w:p>
    <w:p w14:paraId="2B50E55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97AF4A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sz w:val="18"/>
          <w:szCs w:val="18"/>
        </w:rPr>
        <w:t>gamer.Team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5D0961E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BFE62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1EDBD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2FE5295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Index2()</w:t>
      </w:r>
    </w:p>
    <w:p w14:paraId="056ECA4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5345C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43A80B4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0C4860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&gt; gamers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BusinessLayer.Gamers.ToLis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E572E2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91BB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E22F7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3643919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eans it only respond to the "GET" request.</w:t>
      </w:r>
    </w:p>
    <w:p w14:paraId="593531E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8C797B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C1562C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7AADA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C64BF3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07F82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6CC77D8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 Retrieve form data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</w:p>
    <w:p w14:paraId="3C26A47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17F502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reate(</w:t>
      </w:r>
      <w:proofErr w:type="gramEnd"/>
      <w:r>
        <w:rPr>
          <w:rFonts w:ascii="Consolas" w:hAnsi="Consolas"/>
          <w:color w:val="2B91AF"/>
          <w:sz w:val="18"/>
          <w:szCs w:val="18"/>
        </w:rPr>
        <w:t>FormCollection</w:t>
      </w:r>
      <w:r>
        <w:t> </w:t>
      </w:r>
      <w:r>
        <w:rPr>
          <w:rFonts w:ascii="Consolas" w:hAnsi="Consolas"/>
          <w:sz w:val="18"/>
          <w:szCs w:val="18"/>
        </w:rPr>
        <w:t>formCollection)</w:t>
      </w:r>
    </w:p>
    <w:p w14:paraId="7C32BE7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C27E7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plement C# indexer.</w:t>
      </w:r>
    </w:p>
    <w:p w14:paraId="5D7AE9A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See each key and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F62BBF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oreach (string key in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.AllKey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9D25FE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6B5107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esponse.Write</w:t>
      </w:r>
      <w:proofErr w:type="spellEnd"/>
      <w:r>
        <w:rPr>
          <w:rFonts w:ascii="Consolas" w:hAnsi="Consolas"/>
          <w:color w:val="008000"/>
          <w:sz w:val="18"/>
          <w:szCs w:val="18"/>
        </w:rPr>
        <w:t>($"key=={key}, {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[key]}, &lt;</w:t>
      </w:r>
      <w:proofErr w:type="spellStart"/>
      <w:r>
        <w:rPr>
          <w:rFonts w:ascii="Consolas" w:hAnsi="Consolas"/>
          <w:color w:val="008000"/>
          <w:sz w:val="18"/>
          <w:szCs w:val="18"/>
        </w:rPr>
        <w:t>br</w:t>
      </w:r>
      <w:proofErr w:type="spellEnd"/>
      <w:r>
        <w:rPr>
          <w:rFonts w:ascii="Consolas" w:hAnsi="Consolas"/>
          <w:color w:val="008000"/>
          <w:sz w:val="18"/>
          <w:szCs w:val="18"/>
        </w:rPr>
        <w:t>/&gt;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B452A8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077E391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061075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7563623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0BC522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Name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],</w:t>
      </w:r>
    </w:p>
    <w:p w14:paraId="53A9024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ender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],</w:t>
      </w:r>
    </w:p>
    <w:p w14:paraId="15C942A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City = 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ity"</w:t>
      </w:r>
      <w:r>
        <w:rPr>
          <w:rFonts w:ascii="Consolas" w:hAnsi="Consolas"/>
          <w:sz w:val="18"/>
          <w:szCs w:val="18"/>
        </w:rPr>
        <w:t>],</w:t>
      </w:r>
    </w:p>
    <w:p w14:paraId="650EABF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DateTi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),</w:t>
      </w:r>
    </w:p>
    <w:p w14:paraId="7EE86F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.TryPars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formCollection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]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) ?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: 0</w:t>
      </w:r>
    </w:p>
    <w:p w14:paraId="35FF38D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B3482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87490A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ADF6A7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03DF0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8FBED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986FBC" w14:textId="77777777" w:rsidR="00326C46" w:rsidRDefault="00326C46" w:rsidP="004A636D">
      <w:pPr>
        <w:spacing w:after="0"/>
      </w:pPr>
    </w:p>
    <w:p w14:paraId="130332ED" w14:textId="77777777" w:rsidR="00326C46" w:rsidRDefault="00326C46" w:rsidP="004A636D">
      <w:pPr>
        <w:spacing w:after="0"/>
      </w:pPr>
    </w:p>
    <w:p w14:paraId="7CC56757" w14:textId="77777777" w:rsidR="00326C46" w:rsidRDefault="00326C46" w:rsidP="004A636D">
      <w:pPr>
        <w:spacing w:after="0"/>
      </w:pPr>
    </w:p>
    <w:p w14:paraId="3C1A6C1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5CB289F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 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</w:p>
    <w:p w14:paraId="4862FAF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8424E0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r>
        <w:rPr>
          <w:rFonts w:ascii="Consolas" w:hAnsi="Consolas"/>
          <w:sz w:val="18"/>
          <w:szCs w:val="18"/>
        </w:rPr>
        <w:t>Create2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eTime</w:t>
      </w:r>
      <w:r>
        <w:t> </w:t>
      </w:r>
      <w:r>
        <w:rPr>
          <w:rFonts w:ascii="Consolas" w:hAnsi="Consolas"/>
          <w:sz w:val="18"/>
          <w:szCs w:val="18"/>
        </w:rPr>
        <w:t>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teamId)</w:t>
      </w:r>
    </w:p>
    <w:p w14:paraId="42B7AE1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9EA2D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</w:p>
    <w:p w14:paraId="2FDAD17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8A2087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 name,</w:t>
      </w:r>
    </w:p>
    <w:p w14:paraId="7B2B6EF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 gender,</w:t>
      </w:r>
    </w:p>
    <w:p w14:paraId="4C4D84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 City = city,</w:t>
      </w:r>
    </w:p>
    <w:p w14:paraId="54DD289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ateOfBirth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436A825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</w:p>
    <w:p w14:paraId="681735D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D7A85E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070ADB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DC600E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1E790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17230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A83AB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16E1FAB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Retrieve form data using model binding</w:t>
      </w:r>
    </w:p>
    <w:p w14:paraId="765B1B5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035881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reate3(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40B1C08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E33D86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2601CDB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E3CFD4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4CC8D6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59FD7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55C9B1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can correct their input value.</w:t>
      </w:r>
    </w:p>
    <w:p w14:paraId="6CB770D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6FCE2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6043977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C17658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9F0B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85C8C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739FD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71C8652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 Retrieve form data using model binding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or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FDE80A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5F9A87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Create4"</w:t>
      </w:r>
      <w:r>
        <w:rPr>
          <w:rFonts w:ascii="Consolas" w:hAnsi="Consolas"/>
          <w:sz w:val="18"/>
          <w:szCs w:val="18"/>
        </w:rPr>
        <w:t>)]</w:t>
      </w:r>
    </w:p>
    <w:p w14:paraId="55C16A8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reate_</w:t>
      </w:r>
      <w:proofErr w:type="gramStart"/>
      <w:r>
        <w:rPr>
          <w:rFonts w:ascii="Consolas" w:hAnsi="Consolas"/>
          <w:sz w:val="18"/>
          <w:szCs w:val="18"/>
        </w:rPr>
        <w:t>Po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82069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E7B3C2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of input is not valid.</w:t>
      </w:r>
    </w:p>
    <w:p w14:paraId="28BF349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A50E32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26999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A31515"/>
          <w:sz w:val="18"/>
          <w:szCs w:val="18"/>
        </w:rPr>
        <w:t>"Create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DF3AE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1E486B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rs can correct their input value.</w:t>
      </w:r>
    </w:p>
    <w:p w14:paraId="3710F48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825F1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4863FE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D4F7A1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0C463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AED53F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DBAEAD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TryUpdateModel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D1331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2A10D1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177FCCC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CDFA2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okies and Server variables and populate the gamer object.</w:t>
      </w:r>
    </w:p>
    <w:p w14:paraId="4A5F137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Add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7A7C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162DA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E2AFBE" w14:textId="77777777" w:rsidR="00326C46" w:rsidRDefault="00326C46" w:rsidP="004A636D">
      <w:pPr>
        <w:spacing w:after="0"/>
      </w:pPr>
    </w:p>
    <w:p w14:paraId="7E7CF5D2" w14:textId="77777777" w:rsidR="00326C46" w:rsidRDefault="00326C46" w:rsidP="004A636D">
      <w:pPr>
        <w:spacing w:after="0"/>
      </w:pPr>
    </w:p>
    <w:p w14:paraId="1AEF65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6D124B2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eans it only respond to the "GET" request.</w:t>
      </w:r>
    </w:p>
    <w:p w14:paraId="71DAFBF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79017EC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968C9B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0E76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9F1493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4893285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7F452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8CE82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61B3B54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63D4D3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ll open the back door for unintended update.</w:t>
      </w:r>
    </w:p>
    <w:p w14:paraId="38C7FF3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6B96985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Edit(</w:t>
      </w:r>
      <w:proofErr w:type="spellStart"/>
      <w:proofErr w:type="gramEnd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0B5F977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D42003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180E942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257285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B3489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CF522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32ED33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66A2ED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93AEC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A48C0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9D389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7791EF3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4923D4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6945F78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dit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C36DAD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F76B5F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Nam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Edit2"</w:t>
      </w:r>
      <w:r>
        <w:rPr>
          <w:rFonts w:ascii="Consolas" w:hAnsi="Consolas"/>
          <w:sz w:val="18"/>
          <w:szCs w:val="18"/>
        </w:rPr>
        <w:t>)]</w:t>
      </w:r>
    </w:p>
    <w:p w14:paraId="283067C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Edit_</w:t>
      </w:r>
      <w:proofErr w:type="gramStart"/>
      <w:r>
        <w:rPr>
          <w:rFonts w:ascii="Consolas" w:hAnsi="Consolas"/>
          <w:sz w:val="18"/>
          <w:szCs w:val="18"/>
        </w:rPr>
        <w:t>Po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4091D7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BC73F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4B894E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8345BA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3BACB5F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BCD833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462FE7E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36E0DD7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only update the following properties into model.</w:t>
      </w:r>
    </w:p>
    <w:p w14:paraId="6B9DEA4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2432DA1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ame property is not included so it will not be updated.</w:t>
      </w:r>
    </w:p>
    <w:p w14:paraId="4DE5E59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7A5E35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ull, null, new[] { "Name" });</w:t>
      </w:r>
    </w:p>
    <w:p w14:paraId="02105D4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all properties except Name property</w:t>
      </w:r>
    </w:p>
    <w:p w14:paraId="48D61A6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UpdateMode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[]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58BF6CB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2BB432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0D489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09A61BD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486411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7D296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AB8C1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2A6FD3" w14:textId="77777777" w:rsidR="00326C46" w:rsidRDefault="00326C46" w:rsidP="004A636D">
      <w:pPr>
        <w:spacing w:after="0"/>
      </w:pPr>
    </w:p>
    <w:p w14:paraId="6410DC46" w14:textId="77777777" w:rsidR="00326C46" w:rsidRDefault="00326C46" w:rsidP="004A636D">
      <w:pPr>
        <w:spacing w:after="0"/>
      </w:pPr>
    </w:p>
    <w:p w14:paraId="75DF5579" w14:textId="77777777" w:rsidR="00326C46" w:rsidRDefault="00326C46" w:rsidP="004A636D">
      <w:pPr>
        <w:spacing w:after="0"/>
      </w:pPr>
    </w:p>
    <w:p w14:paraId="13DF005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6D1BD28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5F69751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6BBDD59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th Bind include attribute</w:t>
      </w:r>
    </w:p>
    <w:p w14:paraId="6CB7BA5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F74E70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3([</w:t>
      </w:r>
      <w:proofErr w:type="gramStart"/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Id, Gender, City, </w:t>
      </w:r>
      <w:proofErr w:type="spellStart"/>
      <w:r>
        <w:rPr>
          <w:rFonts w:ascii="Consolas" w:hAnsi="Consolas"/>
          <w:color w:val="A31515"/>
          <w:sz w:val="18"/>
          <w:szCs w:val="18"/>
        </w:rPr>
        <w:t>DateOfBir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TeamI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]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22D0241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05DF8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A5BF41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4B0C25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.Name;</w:t>
      </w:r>
    </w:p>
    <w:p w14:paraId="4C1D751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1214D7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5A4C55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6D33538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1923D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818E7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542E8A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E554A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32EE0E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71BB5AF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3B9CB96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dit by Model binding with Bind exclude attribute</w:t>
      </w:r>
    </w:p>
    <w:p w14:paraId="0682576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15FC4D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4([</w:t>
      </w:r>
      <w:proofErr w:type="gramStart"/>
      <w:r>
        <w:rPr>
          <w:rFonts w:ascii="Consolas" w:hAnsi="Consolas"/>
          <w:color w:val="2B91AF"/>
          <w:sz w:val="18"/>
          <w:szCs w:val="18"/>
        </w:rPr>
        <w:t>Bin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Ex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amer)</w:t>
      </w:r>
    </w:p>
    <w:p w14:paraId="62101FD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FA22E8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BDEFBE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473B6F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.Name;</w:t>
      </w:r>
    </w:p>
    <w:p w14:paraId="063F3C5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2F971F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6963E0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7CD6E4A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B0E4DB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C7E26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459ED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AEAE5D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Ado.Net</w:t>
        </w:r>
      </w:hyperlink>
    </w:p>
    <w:p w14:paraId="60800CC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2B76CD1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lved the unintended update.</w:t>
      </w:r>
    </w:p>
    <w:p w14:paraId="07A6B7F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dit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with Interface</w:t>
      </w:r>
    </w:p>
    <w:p w14:paraId="21EB17B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2FA147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Edit5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EF0B1A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DD823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6D8F9D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CF60EC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gam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BusinessLayer.Gamers.Singl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26A2391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87616A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254FEDF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0668184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second parameter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6277706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only update the following properties into model.</w:t>
      </w:r>
    </w:p>
    <w:p w14:paraId="1B20ADE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4FBC92D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Name property is not included so it will not be updated.</w:t>
      </w:r>
    </w:p>
    <w:p w14:paraId="105A421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1A602C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ull, null, new[] { "Name" });</w:t>
      </w:r>
    </w:p>
    <w:p w14:paraId="08C4B23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ull, null, new[] { "Name" });</w:t>
      </w:r>
    </w:p>
    <w:p w14:paraId="7CF64EA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all properties except Name property</w:t>
      </w:r>
    </w:p>
    <w:p w14:paraId="103573D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6DA9675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6EED1A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2ED7AC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function will update only the properties</w:t>
      </w:r>
    </w:p>
    <w:p w14:paraId="4B8C54A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are present in the interface.</w:t>
      </w:r>
    </w:p>
    <w:p w14:paraId="61993AA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UpdateModel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IGamer</w:t>
      </w:r>
      <w:proofErr w:type="spellEnd"/>
      <w:r>
        <w:rPr>
          <w:rFonts w:ascii="Consolas" w:hAnsi="Consolas"/>
          <w:sz w:val="18"/>
          <w:szCs w:val="18"/>
        </w:rPr>
        <w:t>&gt;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6BEF4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1DC79C7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DCA25A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 gamer);</w:t>
      </w:r>
    </w:p>
    <w:p w14:paraId="1F130F6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9436BF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SaveGamer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91B26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75104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FF2461" w14:textId="77777777" w:rsidR="00326C46" w:rsidRDefault="00326C46" w:rsidP="004A636D">
      <w:pPr>
        <w:spacing w:after="0"/>
      </w:pPr>
    </w:p>
    <w:p w14:paraId="4A235EF3" w14:textId="77777777" w:rsidR="00326C46" w:rsidRDefault="00326C46" w:rsidP="004A636D">
      <w:pPr>
        <w:spacing w:after="0"/>
      </w:pPr>
    </w:p>
    <w:p w14:paraId="49FE759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DO.Net</w:t>
      </w:r>
    </w:p>
    <w:p w14:paraId="41F19EC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re is a security hole if Deleting database records by GET request</w:t>
      </w:r>
    </w:p>
    <w:p w14:paraId="6D654DB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E.g.</w:t>
      </w:r>
    </w:p>
    <w:p w14:paraId="6262AD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is wrong</w:t>
      </w:r>
    </w:p>
    <w:p w14:paraId="7E9BBAB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when search engines issue a GET request to index the page,</w:t>
      </w:r>
    </w:p>
    <w:p w14:paraId="3757175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at GET request also delete the data.</w:t>
      </w:r>
    </w:p>
    <w:p w14:paraId="232706B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 request should not change the state or have any side-effects.</w:t>
      </w:r>
    </w:p>
    <w:p w14:paraId="2B38CD4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elete2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d)</w:t>
      </w:r>
    </w:p>
    <w:p w14:paraId="3D28FFBB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E76CF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14C3D3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4D60A2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DeleteGamer</w:t>
      </w:r>
      <w:proofErr w:type="spellEnd"/>
      <w:r>
        <w:rPr>
          <w:rFonts w:ascii="Consolas" w:hAnsi="Consolas"/>
          <w:sz w:val="18"/>
          <w:szCs w:val="18"/>
        </w:rPr>
        <w:t>(id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504E7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DEEBF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0F608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DO.Net</w:t>
      </w:r>
    </w:p>
    <w:p w14:paraId="54F740A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HttpPo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2C77710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ActionResult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Delete(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d)</w:t>
      </w:r>
    </w:p>
    <w:p w14:paraId="7D37DBC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F7510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4EBB35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usinessLay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14BBC8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BusinessLayer.DeleteGamer</w:t>
      </w:r>
      <w:proofErr w:type="spellEnd"/>
      <w:r>
        <w:rPr>
          <w:rFonts w:ascii="Consolas" w:hAnsi="Consolas"/>
          <w:sz w:val="18"/>
          <w:szCs w:val="18"/>
        </w:rPr>
        <w:t>(id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8BD85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edirectToAction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ndex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CF83B6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0BD38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2BEDE9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6D830B" w14:textId="77777777" w:rsidR="00326C46" w:rsidRDefault="00326C46" w:rsidP="004A636D">
      <w:pPr>
        <w:spacing w:after="0"/>
      </w:pPr>
    </w:p>
    <w:p w14:paraId="07492E71" w14:textId="77777777" w:rsidR="00326C46" w:rsidRDefault="00326C46" w:rsidP="004A636D">
      <w:pPr>
        <w:spacing w:after="0"/>
      </w:pPr>
    </w:p>
    <w:p w14:paraId="1D8758A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61C47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BA8DA6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var </w:t>
      </w:r>
      <w:proofErr w:type="spell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Con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8D90EB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nlineGameContext.Gamers.Singl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3A167499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user request, </w:t>
      </w:r>
      <w:proofErr w:type="spellStart"/>
      <w:r>
        <w:rPr>
          <w:rFonts w:ascii="Consolas" w:hAnsi="Consolas"/>
          <w:color w:val="008000"/>
          <w:sz w:val="18"/>
          <w:szCs w:val="18"/>
        </w:rPr>
        <w:t>Entity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quest the data from the database</w:t>
      </w:r>
    </w:p>
    <w:p w14:paraId="0A83DDA3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t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s data into a temp place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FDA77B3" w14:textId="77777777" w:rsidR="00326C46" w:rsidRDefault="00326C46" w:rsidP="004A636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nlineGameContext.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</w:t>
      </w:r>
      <w:proofErr w:type="spellStart"/>
      <w:r>
        <w:rPr>
          <w:rFonts w:ascii="Consolas" w:hAnsi="Consolas"/>
          <w:color w:val="008000"/>
          <w:sz w:val="18"/>
          <w:szCs w:val="18"/>
        </w:rPr>
        <w:t>DB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is kind of temp place to store the Gamer Table Data.</w:t>
      </w:r>
    </w:p>
    <w:p w14:paraId="7B2F04C9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We use LINQ to map the Gamer Table Column id to Gamer Model property, id.</w:t>
      </w:r>
    </w:p>
    <w:p w14:paraId="55D78F79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get the gamer entity from Gamer Table by its id.</w:t>
      </w:r>
    </w:p>
    <w:p w14:paraId="49A809E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tore gamer entity data into Gamer Model object.</w:t>
      </w:r>
    </w:p>
    <w:p w14:paraId="4E916AF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each Gamer Model object is a temp place to store each Gamer Table entity from the database.</w:t>
      </w:r>
    </w:p>
    <w:p w14:paraId="3BC1637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we pass the Gamer Model object a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iewModel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511AEFD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Details.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iew can use the values from Gamer Model object</w:t>
      </w:r>
    </w:p>
    <w:p w14:paraId="1272E2D3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the temp place to store Gamer Table entity data.</w:t>
      </w:r>
    </w:p>
    <w:p w14:paraId="5C7473F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7A92D21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D923E4D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E6D05B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Creat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77FF233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GET request will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irect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Views/Gamer/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27B7062" w14:textId="77777777" w:rsidR="00326C46" w:rsidRDefault="00326C46" w:rsidP="004A636D">
      <w:pPr>
        <w:spacing w:after="0"/>
      </w:pPr>
    </w:p>
    <w:p w14:paraId="349341FC" w14:textId="77777777" w:rsidR="00326C46" w:rsidRDefault="00326C46" w:rsidP="004A636D">
      <w:pPr>
        <w:spacing w:after="0"/>
      </w:pPr>
    </w:p>
    <w:p w14:paraId="105726F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7A7F3B2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E0C59E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AE2932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Create</w:t>
      </w:r>
    </w:p>
    <w:p w14:paraId="2134A9C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C61B98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4C17CE3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84E907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Creat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908C41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Form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057ECF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key is the name attribute of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82B940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ADBB75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5A16B2F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3DDA14D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2(string name, string gender, string city,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881D77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name attribute of inpu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8330D6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2995EBD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name is from</w:t>
      </w:r>
    </w:p>
    <w:p w14:paraId="7785F65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id="Name" name="Name" type="text" value=""&gt;</w:t>
      </w:r>
    </w:p>
    <w:p w14:paraId="69475F6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72232A69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gender is from</w:t>
      </w:r>
    </w:p>
    <w:p w14:paraId="4A1EE8F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&lt;select id="Gender" name="Gender"&gt;...&lt;/select&gt;</w:t>
      </w:r>
    </w:p>
    <w:p w14:paraId="1EDD330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3.</w:t>
      </w:r>
    </w:p>
    <w:p w14:paraId="26FAD2A8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 city is from</w:t>
      </w:r>
    </w:p>
    <w:p w14:paraId="7F70455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input class="form-control text-box single-line" id="City" name="City" type="text" value=""&gt;</w:t>
      </w:r>
    </w:p>
    <w:p w14:paraId="1120A09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4.</w:t>
      </w:r>
    </w:p>
    <w:p w14:paraId="2BBDFBCE" w14:textId="77777777" w:rsidR="00326C46" w:rsidRDefault="00326C46" w:rsidP="004A636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3271C8B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date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date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datetime" value=""&gt;</w:t>
      </w:r>
    </w:p>
    <w:p w14:paraId="522E7EE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5.</w:t>
      </w:r>
    </w:p>
    <w:p w14:paraId="5CC857D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from</w:t>
      </w:r>
    </w:p>
    <w:p w14:paraId="0CDF863D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input class="form-control text-box single-lin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>="true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number="The fiel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 number." data-</w:t>
      </w:r>
      <w:proofErr w:type="spellStart"/>
      <w:r>
        <w:rPr>
          <w:rFonts w:ascii="Consolas" w:hAnsi="Consolas"/>
          <w:color w:val="008000"/>
          <w:sz w:val="18"/>
          <w:szCs w:val="18"/>
        </w:rPr>
        <w:t>v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-required="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eld is required." id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name=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type="number" value=""&gt;</w:t>
      </w:r>
    </w:p>
    <w:p w14:paraId="762D9A8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4E8E8BC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4D96386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6FF783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eate3(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61B41F9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view has a lot of input,</w:t>
      </w:r>
    </w:p>
    <w:p w14:paraId="562D9C0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previous two ways is not a good idea.</w:t>
      </w:r>
    </w:p>
    <w:p w14:paraId="2EC6C7A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always better to retrieve form data using model binding.</w:t>
      </w:r>
    </w:p>
    <w:p w14:paraId="1AE5293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model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46B89AF" w14:textId="77777777" w:rsidR="00326C46" w:rsidRDefault="00326C46" w:rsidP="004A636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e can pass the model object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ction.</w:t>
      </w:r>
    </w:p>
    <w:p w14:paraId="0C8DE2D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roperty value of model object will contain the value</w:t>
      </w:r>
    </w:p>
    <w:p w14:paraId="3A43BA3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rom input or select tag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cshtm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ased on name attribute.</w:t>
      </w:r>
    </w:p>
    <w:p w14:paraId="534B38E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07D2D1D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3DC9938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92D7B2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("Create4")]</w:t>
      </w:r>
    </w:p>
    <w:p w14:paraId="60D9A01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_</w:t>
      </w:r>
      <w:proofErr w:type="gramStart"/>
      <w:r>
        <w:rPr>
          <w:rFonts w:ascii="Consolas" w:hAnsi="Consolas"/>
          <w:color w:val="008000"/>
          <w:sz w:val="18"/>
          <w:szCs w:val="18"/>
        </w:rPr>
        <w:t>Po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7DE886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rieve form data using model binding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or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F2414F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645F68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 = new 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50F002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B863FC6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84953B8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01D639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0282054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4.1.</w:t>
      </w:r>
    </w:p>
    <w:p w14:paraId="51112679" w14:textId="77777777" w:rsidR="00326C46" w:rsidRDefault="00326C46" w:rsidP="004A636D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inspects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que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puts</w:t>
      </w:r>
    </w:p>
    <w:p w14:paraId="19FDC238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uch as posted Form data,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3710A2D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okies and Server variables and populate the gamer object.</w:t>
      </w:r>
    </w:p>
    <w:p w14:paraId="1443799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7B9CF9E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</w:t>
      </w:r>
    </w:p>
    <w:p w14:paraId="502D42BB" w14:textId="77777777" w:rsidR="00326C46" w:rsidRDefault="00326C46" w:rsidP="004A636D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throws an exception if validation fails.</w:t>
      </w:r>
    </w:p>
    <w:p w14:paraId="7365D1FA" w14:textId="77777777" w:rsidR="00326C46" w:rsidRDefault="00326C46" w:rsidP="004A636D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will never throw an exception and</w:t>
      </w:r>
    </w:p>
    <w:p w14:paraId="2435600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false if validation fails.</w:t>
      </w:r>
    </w:p>
    <w:p w14:paraId="2EB2B2D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1884572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3.</w:t>
      </w:r>
    </w:p>
    <w:p w14:paraId="280F18C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66356B7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ew[] { 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 });</w:t>
      </w:r>
    </w:p>
    <w:p w14:paraId="2A67CB4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second parameter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 is included properties.</w:t>
      </w:r>
    </w:p>
    <w:p w14:paraId="6AED6A7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only update the following properties into the model.</w:t>
      </w:r>
    </w:p>
    <w:p w14:paraId="3119EF49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Id", "Gender", "City", "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>", "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4AFD82D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ame property is not included so it will not be updated.</w:t>
      </w:r>
    </w:p>
    <w:p w14:paraId="7A9111D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2A6798D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4.</w:t>
      </w:r>
    </w:p>
    <w:p w14:paraId="635E46B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ull, null, new[] { "Name" });</w:t>
      </w:r>
    </w:p>
    <w:p w14:paraId="32CADA0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, null, null, new[] { "Name" });</w:t>
      </w:r>
    </w:p>
    <w:p w14:paraId="2B1C183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pdate all properties except Name property</w:t>
      </w:r>
    </w:p>
    <w:p w14:paraId="6FD8BFC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</w:t>
      </w:r>
    </w:p>
    <w:p w14:paraId="6941328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5.</w:t>
      </w:r>
    </w:p>
    <w:p w14:paraId="053CD9D6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A7DAA5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IGamer</w:t>
      </w:r>
      <w:proofErr w:type="spellEnd"/>
      <w:r>
        <w:rPr>
          <w:rFonts w:ascii="Consolas" w:hAnsi="Consolas"/>
          <w:color w:val="008000"/>
          <w:sz w:val="18"/>
          <w:szCs w:val="18"/>
        </w:rPr>
        <w:t>&gt;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1FC2C3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function will update only the properties</w:t>
      </w:r>
    </w:p>
    <w:p w14:paraId="1238E95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are present in the interface.</w:t>
      </w:r>
    </w:p>
    <w:p w14:paraId="2C5C5A4A" w14:textId="77777777" w:rsidR="00326C46" w:rsidRDefault="00326C46" w:rsidP="004A636D">
      <w:pPr>
        <w:spacing w:after="0"/>
      </w:pPr>
    </w:p>
    <w:p w14:paraId="6E009EC0" w14:textId="77777777" w:rsidR="00326C46" w:rsidRDefault="00326C46" w:rsidP="004A636D">
      <w:pPr>
        <w:spacing w:after="0"/>
      </w:pPr>
    </w:p>
    <w:p w14:paraId="28D70BB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5CE9F8F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17023657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AEB6A1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Edit</w:t>
      </w:r>
    </w:p>
    <w:p w14:paraId="4450EC7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6F8B4B7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4DDC139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EE75FA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Edit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5D4CF8B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dit by Model binding will open the back door for unintended update.</w:t>
      </w:r>
    </w:p>
    <w:p w14:paraId="6CEF1C2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C1939C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5EC94C3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6B7D050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Name</w:t>
      </w:r>
      <w:proofErr w:type="spellEnd"/>
      <w:r>
        <w:rPr>
          <w:rFonts w:ascii="Consolas" w:hAnsi="Consolas"/>
          <w:color w:val="008000"/>
          <w:sz w:val="18"/>
          <w:szCs w:val="18"/>
        </w:rPr>
        <w:t>("Edit2")]</w:t>
      </w:r>
    </w:p>
    <w:p w14:paraId="36361EAE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Edit_</w:t>
      </w:r>
      <w:proofErr w:type="gramStart"/>
      <w:r>
        <w:rPr>
          <w:rFonts w:ascii="Consolas" w:hAnsi="Consolas"/>
          <w:color w:val="008000"/>
          <w:sz w:val="18"/>
          <w:szCs w:val="18"/>
        </w:rPr>
        <w:t>Po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)</w:t>
      </w:r>
    </w:p>
    <w:p w14:paraId="5543C3EA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23BFC58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dit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ryUpdateModel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F094D2C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2E239E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6BD3E6C6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3B491904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dit3([</w:t>
      </w:r>
      <w:proofErr w:type="gramStart"/>
      <w:r>
        <w:rPr>
          <w:rFonts w:ascii="Consolas" w:hAnsi="Consolas"/>
          <w:color w:val="008000"/>
          <w:sz w:val="18"/>
          <w:szCs w:val="18"/>
        </w:rPr>
        <w:t>Bin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clude = "Id, Gender, City, 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")]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7E517542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160C57C5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dit by Model binding with Bind include attribute</w:t>
      </w:r>
    </w:p>
    <w:p w14:paraId="728FDE88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1458E991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4.</w:t>
      </w:r>
    </w:p>
    <w:p w14:paraId="3205115B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077793F3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dit4([</w:t>
      </w:r>
      <w:proofErr w:type="gramStart"/>
      <w:r>
        <w:rPr>
          <w:rFonts w:ascii="Consolas" w:hAnsi="Consolas"/>
          <w:color w:val="008000"/>
          <w:sz w:val="18"/>
          <w:szCs w:val="18"/>
        </w:rPr>
        <w:t>Bind(</w:t>
      </w:r>
      <w:proofErr w:type="gramEnd"/>
      <w:r>
        <w:rPr>
          <w:rFonts w:ascii="Consolas" w:hAnsi="Consolas"/>
          <w:color w:val="008000"/>
          <w:sz w:val="18"/>
          <w:szCs w:val="18"/>
        </w:rPr>
        <w:t>Exclude = "Name")]</w:t>
      </w:r>
      <w:proofErr w:type="spellStart"/>
      <w:r>
        <w:rPr>
          <w:rFonts w:ascii="Consolas" w:hAnsi="Consolas"/>
          <w:color w:val="008000"/>
          <w:sz w:val="18"/>
          <w:szCs w:val="18"/>
        </w:rPr>
        <w:t>BusinessLayer.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)</w:t>
      </w:r>
    </w:p>
    <w:p w14:paraId="1173741F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lved the unintended update.</w:t>
      </w:r>
    </w:p>
    <w:p w14:paraId="153A8E8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dit by Model binding with Bind exclude attribute</w:t>
      </w:r>
    </w:p>
    <w:p w14:paraId="027971B0" w14:textId="77777777" w:rsidR="00326C46" w:rsidRDefault="00326C46" w:rsidP="004A636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0B0E5C" w14:textId="77777777" w:rsidR="00326C46" w:rsidRDefault="00326C46" w:rsidP="004A636D">
      <w:pPr>
        <w:spacing w:after="0"/>
      </w:pPr>
    </w:p>
    <w:p w14:paraId="2B32935A" w14:textId="77777777" w:rsidR="00326C46" w:rsidRDefault="00326C46" w:rsidP="004A636D">
      <w:pPr>
        <w:spacing w:after="0"/>
      </w:pPr>
    </w:p>
    <w:p w14:paraId="4E4BA972" w14:textId="77777777" w:rsidR="00326C46" w:rsidRDefault="00326C46" w:rsidP="004A636D">
      <w:pPr>
        <w:spacing w:after="0"/>
      </w:pPr>
      <w:r>
        <w:rPr>
          <w:sz w:val="36"/>
          <w:szCs w:val="36"/>
        </w:rPr>
        <w:t>3.2. </w:t>
      </w:r>
      <w:proofErr w:type="spellStart"/>
      <w:r>
        <w:rPr>
          <w:sz w:val="36"/>
          <w:szCs w:val="36"/>
        </w:rPr>
        <w:t>OnlineGame.Web</w:t>
      </w:r>
      <w:proofErr w:type="spellEnd"/>
      <w:r>
        <w:rPr>
          <w:sz w:val="36"/>
          <w:szCs w:val="36"/>
        </w:rPr>
        <w:t>/Views/Gamer/</w:t>
      </w:r>
      <w:proofErr w:type="spellStart"/>
      <w:r>
        <w:rPr>
          <w:sz w:val="36"/>
          <w:szCs w:val="36"/>
        </w:rPr>
        <w:t>Edit.cshtml</w:t>
      </w:r>
      <w:proofErr w:type="spellEnd"/>
    </w:p>
    <w:p w14:paraId="47B04920" w14:textId="77777777" w:rsidR="00326C46" w:rsidRDefault="00326C46" w:rsidP="004A636D">
      <w:pPr>
        <w:spacing w:after="0"/>
      </w:pPr>
    </w:p>
    <w:p w14:paraId="50F23687" w14:textId="5E50E202" w:rsidR="00326C46" w:rsidRDefault="00326C46" w:rsidP="004A636D">
      <w:pPr>
        <w:spacing w:after="0"/>
      </w:pPr>
      <w:r>
        <w:rPr>
          <w:noProof/>
        </w:rPr>
        <w:lastRenderedPageBreak/>
        <w:drawing>
          <wp:inline distT="0" distB="0" distL="0" distR="0" wp14:anchorId="46185565" wp14:editId="1DA85851">
            <wp:extent cx="4259580" cy="271272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2B414" w14:textId="77777777" w:rsidR="00326C46" w:rsidRDefault="00326C46" w:rsidP="004A636D">
      <w:pPr>
        <w:spacing w:after="0"/>
      </w:pPr>
    </w:p>
    <w:p w14:paraId="096357B5" w14:textId="77777777" w:rsidR="00326C46" w:rsidRDefault="00326C46" w:rsidP="004A636D">
      <w:pPr>
        <w:spacing w:after="0"/>
      </w:pPr>
    </w:p>
    <w:p w14:paraId="432878B8" w14:textId="77777777" w:rsidR="00326C46" w:rsidRDefault="00326C46" w:rsidP="004A636D">
      <w:pPr>
        <w:spacing w:after="0"/>
      </w:pPr>
    </w:p>
    <w:p w14:paraId="02AC0D0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using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usinessLayer</w:t>
      </w:r>
      <w:proofErr w:type="spellEnd"/>
    </w:p>
    <w:p w14:paraId="1D7B90E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sz w:val="18"/>
          <w:szCs w:val="18"/>
        </w:rPr>
        <w:t>BusinessLayer.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2872572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585E88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Layout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D3664D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AC6CE10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DC2CB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04ACD196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F11E30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61200834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E79AF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430DB0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414FB1E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96999C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33D487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71123A5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635553D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B7EC5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City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9607B7D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756E403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1A1E3E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DateOfBirth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5AB10D0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554DA5E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1EE2590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NameFor(model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model.Team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C7E074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9EB2A2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&lt;/</w:t>
      </w:r>
      <w:proofErr w:type="spellStart"/>
      <w:r>
        <w:rPr>
          <w:rFonts w:ascii="Consolas" w:hAnsi="Consolas"/>
          <w:color w:val="800000"/>
          <w:sz w:val="18"/>
          <w:szCs w:val="18"/>
        </w:rPr>
        <w:t>th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DBD0CE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A4177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3A24F02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61D92F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Html.BeginForm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let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)</w:t>
      </w:r>
    </w:p>
    <w:p w14:paraId="279BA0D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7617C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057BAFB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11120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EDEE90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tem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04E5D791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8B939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A8FCDE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tem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3EF9864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A1F90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DBF70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tem.City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5E9FE3A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EDC5B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C749A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tem.DateOfBirth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A61B11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D45B6A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C3959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 xml:space="preserve">Html.DisplayFor(modelItem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item.Team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034FE3B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E062C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39A6E9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di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di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 |</w:t>
      </w:r>
    </w:p>
    <w:p w14:paraId="27C521D8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tails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tails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 |</w:t>
      </w:r>
    </w:p>
    <w:p w14:paraId="50B0363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let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lete2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 |</w:t>
      </w:r>
    </w:p>
    <w:p w14:paraId="131C67D2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</w:p>
    <w:p w14:paraId="43C7B19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Ed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ocation.href='</w:t>
      </w:r>
      <w:r>
        <w:rPr>
          <w:rFonts w:ascii="Consolas" w:hAnsi="Consolas"/>
          <w:sz w:val="18"/>
          <w:szCs w:val="18"/>
          <w:shd w:val="clear" w:color="auto" w:fill="FFFAA5"/>
        </w:rPr>
        <w:t>@Url.Action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Edi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id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'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EF4C093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utton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tail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location.href='</w:t>
      </w:r>
      <w:r>
        <w:rPr>
          <w:rFonts w:ascii="Consolas" w:hAnsi="Consolas"/>
          <w:sz w:val="18"/>
          <w:szCs w:val="18"/>
          <w:shd w:val="clear" w:color="auto" w:fill="FFFAA5"/>
        </w:rPr>
        <w:t>@Url.Action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tails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{ id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)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'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E8CB59F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lete"</w:t>
      </w:r>
    </w:p>
    <w:p w14:paraId="2720760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onclick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="return 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onfirm(</w:t>
      </w:r>
      <w:proofErr w:type="gram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'Are you sure to delete? Id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item.Id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, Name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item.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, Gender 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item.Gende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');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35C6EF7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19C8B5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358C76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55A7A5C" w14:textId="77777777" w:rsidR="00326C46" w:rsidRDefault="00326C46" w:rsidP="004A636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B15000D" w14:textId="77777777" w:rsidR="00326C46" w:rsidRDefault="00326C46" w:rsidP="004A636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sectPr w:rsidR="00326C46" w:rsidSect="004A636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F9CC0" w14:textId="77777777" w:rsidR="00FB2941" w:rsidRDefault="00FB2941" w:rsidP="000435DB">
      <w:pPr>
        <w:spacing w:after="0" w:line="240" w:lineRule="auto"/>
      </w:pPr>
      <w:r>
        <w:separator/>
      </w:r>
    </w:p>
  </w:endnote>
  <w:endnote w:type="continuationSeparator" w:id="0">
    <w:p w14:paraId="453E84D0" w14:textId="77777777" w:rsidR="00FB2941" w:rsidRDefault="00FB294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A9433" w14:textId="77777777" w:rsidR="00FB2941" w:rsidRDefault="00FB2941" w:rsidP="000435DB">
      <w:pPr>
        <w:spacing w:after="0" w:line="240" w:lineRule="auto"/>
      </w:pPr>
      <w:r>
        <w:separator/>
      </w:r>
    </w:p>
  </w:footnote>
  <w:footnote w:type="continuationSeparator" w:id="0">
    <w:p w14:paraId="4753CA06" w14:textId="77777777" w:rsidR="00FB2941" w:rsidRDefault="00FB294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xMTQxN7S0MDFU0lEKTi0uzszPAykwrAUAXEmyNCwAAAA="/>
  </w:docVars>
  <w:rsids>
    <w:rsidRoot w:val="00BF1C8A"/>
    <w:rsid w:val="00033A8B"/>
    <w:rsid w:val="000435DB"/>
    <w:rsid w:val="00147C60"/>
    <w:rsid w:val="00173998"/>
    <w:rsid w:val="001C5A9A"/>
    <w:rsid w:val="00213CBD"/>
    <w:rsid w:val="002F778D"/>
    <w:rsid w:val="00326350"/>
    <w:rsid w:val="00326C46"/>
    <w:rsid w:val="003961E3"/>
    <w:rsid w:val="00396454"/>
    <w:rsid w:val="00442279"/>
    <w:rsid w:val="004A636D"/>
    <w:rsid w:val="004A6FC0"/>
    <w:rsid w:val="005500E8"/>
    <w:rsid w:val="00565C18"/>
    <w:rsid w:val="00625EEB"/>
    <w:rsid w:val="00650942"/>
    <w:rsid w:val="006E3A32"/>
    <w:rsid w:val="006E47A2"/>
    <w:rsid w:val="008308F0"/>
    <w:rsid w:val="008B3669"/>
    <w:rsid w:val="00943493"/>
    <w:rsid w:val="0095375D"/>
    <w:rsid w:val="00A51CFB"/>
    <w:rsid w:val="00B16A34"/>
    <w:rsid w:val="00BC579A"/>
    <w:rsid w:val="00BF1C8A"/>
    <w:rsid w:val="00C12C30"/>
    <w:rsid w:val="00D51059"/>
    <w:rsid w:val="00DD61BB"/>
    <w:rsid w:val="00E11A14"/>
    <w:rsid w:val="00EF05CB"/>
    <w:rsid w:val="00F5623E"/>
    <w:rsid w:val="00F8099B"/>
    <w:rsid w:val="00FB2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3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4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2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0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5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7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3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7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8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1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8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7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5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2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9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1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96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2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0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9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0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1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4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6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3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7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8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7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9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8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0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0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5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6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6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19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4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6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1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2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8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0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3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1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1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7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8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1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95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4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93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2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6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5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5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4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7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5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8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9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7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7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2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5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3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0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1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2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25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1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8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4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0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0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2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4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7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9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4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1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3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0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2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4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2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9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1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0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://localhost/OnlineGame.Web/Gamer/Details" TargetMode="External"/><Relationship Id="rId26" Type="http://schemas.openxmlformats.org/officeDocument/2006/relationships/hyperlink" Target="http://ado.net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://localhost/OnlineGame.Web/Gamer/Details/2" TargetMode="External"/><Relationship Id="rId34" Type="http://schemas.openxmlformats.org/officeDocument/2006/relationships/hyperlink" Target="http://ado.net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http://cmd.commandtype/" TargetMode="External"/><Relationship Id="rId25" Type="http://schemas.openxmlformats.org/officeDocument/2006/relationships/hyperlink" Target="http://ado.net/" TargetMode="External"/><Relationship Id="rId33" Type="http://schemas.openxmlformats.org/officeDocument/2006/relationships/hyperlink" Target="http://ado.net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cmd.commandtype/" TargetMode="External"/><Relationship Id="rId20" Type="http://schemas.openxmlformats.org/officeDocument/2006/relationships/hyperlink" Target="http://localhost/OnlineGame.Web/Gamer/Details/1" TargetMode="External"/><Relationship Id="rId29" Type="http://schemas.openxmlformats.org/officeDocument/2006/relationships/hyperlink" Target="http://ado.net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yperlink" Target="http://ado.net/" TargetMode="External"/><Relationship Id="rId32" Type="http://schemas.openxmlformats.org/officeDocument/2006/relationships/hyperlink" Target="http://ado.net/" TargetMode="External"/><Relationship Id="rId37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yperlink" Target="http://localhost/OnlineGame.Web/Gamer/Details/4" TargetMode="External"/><Relationship Id="rId28" Type="http://schemas.openxmlformats.org/officeDocument/2006/relationships/hyperlink" Target="http://ado.net/" TargetMode="External"/><Relationship Id="rId36" Type="http://schemas.openxmlformats.org/officeDocument/2006/relationships/hyperlink" Target="http://ado.net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localhost/OnlineGame.Web/Gamer/Details" TargetMode="External"/><Relationship Id="rId31" Type="http://schemas.openxmlformats.org/officeDocument/2006/relationships/hyperlink" Target="http://ado.net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/OnlineGame.Web/Gamer/Details/3" TargetMode="External"/><Relationship Id="rId27" Type="http://schemas.openxmlformats.org/officeDocument/2006/relationships/hyperlink" Target="http://ado.net/" TargetMode="External"/><Relationship Id="rId30" Type="http://schemas.openxmlformats.org/officeDocument/2006/relationships/hyperlink" Target="http://ado.net/" TargetMode="External"/><Relationship Id="rId35" Type="http://schemas.openxmlformats.org/officeDocument/2006/relationships/hyperlink" Target="http://ado.net/" TargetMode="External"/><Relationship Id="rId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3</Pages>
  <Words>4783</Words>
  <Characters>27264</Characters>
  <Application>Microsoft Office Word</Application>
  <DocSecurity>0</DocSecurity>
  <Lines>227</Lines>
  <Paragraphs>63</Paragraphs>
  <ScaleCrop>false</ScaleCrop>
  <Company/>
  <LinksUpToDate>false</LinksUpToDate>
  <CharactersWithSpaces>3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8</cp:revision>
  <dcterms:created xsi:type="dcterms:W3CDTF">2022-10-19T17:36:00Z</dcterms:created>
  <dcterms:modified xsi:type="dcterms:W3CDTF">2022-11-1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